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8CB94" w14:textId="230EDB1E" w:rsidR="00E05510" w:rsidRDefault="00E05510">
      <w:r>
        <w:t>Для моєї програми було накопичено такі дані:</w:t>
      </w:r>
    </w:p>
    <w:p w14:paraId="3D7A735B" w14:textId="1DA83F2E" w:rsidR="00E05510" w:rsidRDefault="00E05510" w:rsidP="00E05510">
      <w:pPr>
        <w:pStyle w:val="a3"/>
        <w:numPr>
          <w:ilvl w:val="0"/>
          <w:numId w:val="1"/>
        </w:numPr>
      </w:pPr>
      <w:r>
        <w:t>Номер, назва станції</w:t>
      </w:r>
    </w:p>
    <w:p w14:paraId="4A388721" w14:textId="68304739" w:rsidR="00E05510" w:rsidRDefault="00E05510" w:rsidP="00E05510">
      <w:pPr>
        <w:pStyle w:val="a3"/>
        <w:numPr>
          <w:ilvl w:val="0"/>
          <w:numId w:val="1"/>
        </w:numPr>
      </w:pPr>
      <w:r>
        <w:t>Назва регіону, в якому є ця станція</w:t>
      </w:r>
    </w:p>
    <w:p w14:paraId="1F2941D5" w14:textId="1BF019A5" w:rsidR="00E05510" w:rsidRDefault="00E05510" w:rsidP="00E05510">
      <w:pPr>
        <w:pStyle w:val="a3"/>
        <w:numPr>
          <w:ilvl w:val="0"/>
          <w:numId w:val="1"/>
        </w:numPr>
      </w:pPr>
      <w:r>
        <w:t>Інформація про маршрути між потрібними містами чи станціями</w:t>
      </w:r>
    </w:p>
    <w:p w14:paraId="651490A7" w14:textId="14CB39DE" w:rsidR="00E05510" w:rsidRDefault="00E05510" w:rsidP="00E05510">
      <w:pPr>
        <w:pStyle w:val="a3"/>
        <w:numPr>
          <w:ilvl w:val="0"/>
          <w:numId w:val="1"/>
        </w:numPr>
      </w:pPr>
      <w:r>
        <w:t>Час відправлення, дата відправлення</w:t>
      </w:r>
    </w:p>
    <w:p w14:paraId="5377BF68" w14:textId="6D8CC943" w:rsidR="00E05510" w:rsidRDefault="00E05510" w:rsidP="00E05510">
      <w:pPr>
        <w:pStyle w:val="a3"/>
        <w:numPr>
          <w:ilvl w:val="0"/>
          <w:numId w:val="1"/>
        </w:numPr>
      </w:pPr>
      <w:r>
        <w:t>Час прибуття, дата прибуття</w:t>
      </w:r>
    </w:p>
    <w:p w14:paraId="4D11F3F8" w14:textId="3741BC93" w:rsidR="00E05510" w:rsidRDefault="00E05510" w:rsidP="00E05510">
      <w:pPr>
        <w:pStyle w:val="a3"/>
        <w:numPr>
          <w:ilvl w:val="0"/>
          <w:numId w:val="1"/>
        </w:numPr>
      </w:pPr>
      <w:r>
        <w:t>Назва потяга, яким користувач буде їхати</w:t>
      </w:r>
    </w:p>
    <w:p w14:paraId="6FEC340F" w14:textId="3C7EBB69" w:rsidR="00E05510" w:rsidRPr="00E05510" w:rsidRDefault="00E05510" w:rsidP="00E05510">
      <w:pPr>
        <w:pStyle w:val="a3"/>
        <w:numPr>
          <w:ilvl w:val="0"/>
          <w:numId w:val="1"/>
        </w:numPr>
      </w:pPr>
      <w:r>
        <w:t>Приблизний час подорожі між містами</w:t>
      </w:r>
    </w:p>
    <w:p w14:paraId="64E870E7" w14:textId="1E90DE3B" w:rsidR="00E05510" w:rsidRPr="00E05510" w:rsidRDefault="00E05510" w:rsidP="00E05510">
      <w:r>
        <w:t>Ці дані стали основою як о</w:t>
      </w:r>
      <w:bookmarkStart w:id="0" w:name="_GoBack"/>
      <w:bookmarkEnd w:id="0"/>
      <w:r>
        <w:t xml:space="preserve">броблюваної інформації, так і виведення і результату виконання програми. </w:t>
      </w:r>
    </w:p>
    <w:sectPr w:rsidR="00E05510" w:rsidRPr="00E05510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DE5E4F"/>
    <w:multiLevelType w:val="hybridMultilevel"/>
    <w:tmpl w:val="40AA04B0"/>
    <w:lvl w:ilvl="0" w:tplc="E3FCCD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MbEwNzU2MTCxMDRQ0lEKTi0uzszPAykwrAUAuzK8xCwAAAA="/>
  </w:docVars>
  <w:rsids>
    <w:rsidRoot w:val="000E7067"/>
    <w:rsid w:val="000E7067"/>
    <w:rsid w:val="00E05510"/>
    <w:rsid w:val="00E64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507F9"/>
  <w15:chartTrackingRefBased/>
  <w15:docId w15:val="{6AFD7213-CEA7-497F-9BB1-1D3F5FFB5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2</cp:revision>
  <dcterms:created xsi:type="dcterms:W3CDTF">2018-05-29T05:21:00Z</dcterms:created>
  <dcterms:modified xsi:type="dcterms:W3CDTF">2018-05-29T05:28:00Z</dcterms:modified>
</cp:coreProperties>
</file>